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9E0C9" w14:textId="694A33F4" w:rsidR="00227514" w:rsidRPr="00DB6296" w:rsidRDefault="00CB79A2" w:rsidP="00CB79A2">
      <w:pPr>
        <w:jc w:val="center"/>
        <w:rPr>
          <w:b/>
          <w:bCs/>
          <w:sz w:val="28"/>
          <w:szCs w:val="28"/>
        </w:rPr>
      </w:pPr>
      <w:r w:rsidRPr="00DB6296">
        <w:rPr>
          <w:b/>
          <w:bCs/>
          <w:sz w:val="28"/>
          <w:szCs w:val="28"/>
        </w:rPr>
        <w:t>Course Selection Worksheet</w:t>
      </w:r>
    </w:p>
    <w:p w14:paraId="626C9681" w14:textId="204B2EAC" w:rsidR="00CB79A2" w:rsidRDefault="00CB79A2" w:rsidP="00CB79A2">
      <w:r>
        <w:t xml:space="preserve">This worksheet is designed to help you explore course selection </w:t>
      </w:r>
      <w:r w:rsidR="00216F23">
        <w:t>options for the upcoming semester.</w:t>
      </w:r>
      <w:r w:rsidR="00052794">
        <w:t xml:space="preserve"> </w:t>
      </w:r>
      <w:r w:rsidR="00D37D72">
        <w:t xml:space="preserve">It’s helpful to begin by identifying more possible courses than you will </w:t>
      </w:r>
      <w:proofErr w:type="gramStart"/>
      <w:r w:rsidR="00D37D72">
        <w:t>actually take</w:t>
      </w:r>
      <w:proofErr w:type="gramEnd"/>
      <w:r w:rsidR="00D37D72">
        <w:t xml:space="preserve">. 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795"/>
        <w:gridCol w:w="4860"/>
        <w:gridCol w:w="2695"/>
      </w:tblGrid>
      <w:tr w:rsidR="00DF1C40" w:rsidRPr="00DF1C40" w14:paraId="223D6783" w14:textId="77777777" w:rsidTr="00DB6296">
        <w:tc>
          <w:tcPr>
            <w:tcW w:w="1795" w:type="dxa"/>
          </w:tcPr>
          <w:p w14:paraId="0C44AE12" w14:textId="5B6417E5" w:rsidR="00DF1C40" w:rsidRPr="00052794" w:rsidRDefault="00CC2809" w:rsidP="00DF1C40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 Type</w:t>
            </w:r>
          </w:p>
        </w:tc>
        <w:tc>
          <w:tcPr>
            <w:tcW w:w="4860" w:type="dxa"/>
          </w:tcPr>
          <w:p w14:paraId="41D6B0EC" w14:textId="2643818F" w:rsidR="00DF1C40" w:rsidRPr="00052794" w:rsidRDefault="00CC2809" w:rsidP="00DF1C40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 Title</w:t>
            </w:r>
          </w:p>
        </w:tc>
        <w:tc>
          <w:tcPr>
            <w:tcW w:w="2695" w:type="dxa"/>
          </w:tcPr>
          <w:p w14:paraId="644E130B" w14:textId="01787AAF" w:rsidR="00DF1C40" w:rsidRPr="00052794" w:rsidRDefault="00CC2809" w:rsidP="00DF1C40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ay</w:t>
            </w:r>
            <w:r w:rsidR="008915D8">
              <w:rPr>
                <w:b/>
                <w:bCs/>
                <w:sz w:val="28"/>
                <w:szCs w:val="28"/>
              </w:rPr>
              <w:t>s</w:t>
            </w:r>
            <w:r>
              <w:rPr>
                <w:b/>
                <w:bCs/>
                <w:sz w:val="28"/>
                <w:szCs w:val="28"/>
              </w:rPr>
              <w:t xml:space="preserve"> &amp; </w:t>
            </w:r>
            <w:r w:rsidR="00D569FF">
              <w:rPr>
                <w:b/>
                <w:bCs/>
                <w:sz w:val="28"/>
                <w:szCs w:val="28"/>
              </w:rPr>
              <w:t>Time</w:t>
            </w:r>
          </w:p>
        </w:tc>
      </w:tr>
      <w:tr w:rsidR="00DF1C40" w:rsidRPr="00052794" w14:paraId="50988B8E" w14:textId="77777777" w:rsidTr="00DB6296">
        <w:tc>
          <w:tcPr>
            <w:tcW w:w="1795" w:type="dxa"/>
            <w:vAlign w:val="center"/>
          </w:tcPr>
          <w:p w14:paraId="2C219F61" w14:textId="3A1DC2E1" w:rsidR="00DF1C40" w:rsidRPr="00052794" w:rsidRDefault="008915D8" w:rsidP="008915D8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t>Arts &amp; Creative Expression</w:t>
            </w:r>
          </w:p>
        </w:tc>
        <w:tc>
          <w:tcPr>
            <w:tcW w:w="4860" w:type="dxa"/>
          </w:tcPr>
          <w:p w14:paraId="20EC1BD0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1CF3D0A8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DF1C40" w:rsidRPr="00052794" w14:paraId="6D445F75" w14:textId="77777777" w:rsidTr="00DB6296">
        <w:tc>
          <w:tcPr>
            <w:tcW w:w="1795" w:type="dxa"/>
            <w:vAlign w:val="center"/>
          </w:tcPr>
          <w:p w14:paraId="1C1C2B0A" w14:textId="7466A125" w:rsidR="00DF1C40" w:rsidRPr="00052794" w:rsidRDefault="008915D8" w:rsidP="008915D8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t>Arts &amp; Creative Expression</w:t>
            </w:r>
          </w:p>
        </w:tc>
        <w:tc>
          <w:tcPr>
            <w:tcW w:w="4860" w:type="dxa"/>
          </w:tcPr>
          <w:p w14:paraId="7FABEE94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01EC9CB4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DF1C40" w:rsidRPr="00052794" w14:paraId="5404C167" w14:textId="77777777" w:rsidTr="00DB6296">
        <w:tc>
          <w:tcPr>
            <w:tcW w:w="1795" w:type="dxa"/>
            <w:vAlign w:val="center"/>
          </w:tcPr>
          <w:p w14:paraId="23A67C9C" w14:textId="2B067300" w:rsidR="00DF1C40" w:rsidRPr="00052794" w:rsidRDefault="008915D8" w:rsidP="008915D8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t>Cultural &amp; Textual Inquiry</w:t>
            </w:r>
          </w:p>
        </w:tc>
        <w:tc>
          <w:tcPr>
            <w:tcW w:w="4860" w:type="dxa"/>
          </w:tcPr>
          <w:p w14:paraId="45072AA3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3EFB915F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DF1C40" w:rsidRPr="00052794" w14:paraId="2E0569DD" w14:textId="77777777" w:rsidTr="00DB6296">
        <w:tc>
          <w:tcPr>
            <w:tcW w:w="1795" w:type="dxa"/>
            <w:vAlign w:val="center"/>
          </w:tcPr>
          <w:p w14:paraId="7EBB2194" w14:textId="317695FA" w:rsidR="00DF1C40" w:rsidRPr="00052794" w:rsidRDefault="008915D8" w:rsidP="008915D8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t>Cultural &amp; Textual Inquiry</w:t>
            </w:r>
          </w:p>
        </w:tc>
        <w:tc>
          <w:tcPr>
            <w:tcW w:w="4860" w:type="dxa"/>
          </w:tcPr>
          <w:p w14:paraId="6C041BC1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74A9B804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DF1C40" w:rsidRPr="00052794" w14:paraId="072EB84A" w14:textId="77777777" w:rsidTr="00DB6296">
        <w:tc>
          <w:tcPr>
            <w:tcW w:w="1795" w:type="dxa"/>
            <w:vAlign w:val="center"/>
          </w:tcPr>
          <w:p w14:paraId="7E7582AE" w14:textId="2A2A22CC" w:rsidR="00DF1C40" w:rsidRPr="00052794" w:rsidRDefault="008915D8" w:rsidP="008915D8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t>Data Analysis</w:t>
            </w:r>
          </w:p>
        </w:tc>
        <w:tc>
          <w:tcPr>
            <w:tcW w:w="4860" w:type="dxa"/>
          </w:tcPr>
          <w:p w14:paraId="7D2336A2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4AF3D492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DF1C40" w:rsidRPr="00052794" w14:paraId="09C9D3A2" w14:textId="77777777" w:rsidTr="00DB6296">
        <w:tc>
          <w:tcPr>
            <w:tcW w:w="1795" w:type="dxa"/>
            <w:vAlign w:val="center"/>
          </w:tcPr>
          <w:p w14:paraId="69A0A2EA" w14:textId="2D85BA7C" w:rsidR="00DF1C40" w:rsidRPr="00052794" w:rsidRDefault="008915D8" w:rsidP="008915D8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t>Data Analysis</w:t>
            </w:r>
          </w:p>
        </w:tc>
        <w:tc>
          <w:tcPr>
            <w:tcW w:w="4860" w:type="dxa"/>
          </w:tcPr>
          <w:p w14:paraId="5296E78A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023D6EA1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DF1C40" w:rsidRPr="00052794" w14:paraId="1D7D74A4" w14:textId="77777777" w:rsidTr="00DB6296">
        <w:tc>
          <w:tcPr>
            <w:tcW w:w="1795" w:type="dxa"/>
            <w:vAlign w:val="center"/>
          </w:tcPr>
          <w:p w14:paraId="3869A422" w14:textId="26EEF7A1" w:rsidR="00DF1C40" w:rsidRPr="00052794" w:rsidRDefault="008915D8" w:rsidP="008915D8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t>Historical Inquiry</w:t>
            </w:r>
          </w:p>
        </w:tc>
        <w:tc>
          <w:tcPr>
            <w:tcW w:w="4860" w:type="dxa"/>
          </w:tcPr>
          <w:p w14:paraId="47CA7B07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3DDE8ABE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DF1C40" w:rsidRPr="00052794" w14:paraId="7BDD9E80" w14:textId="77777777" w:rsidTr="00DB6296">
        <w:tc>
          <w:tcPr>
            <w:tcW w:w="1795" w:type="dxa"/>
            <w:vAlign w:val="center"/>
          </w:tcPr>
          <w:p w14:paraId="5C08DBC2" w14:textId="389EAE49" w:rsidR="00DF1C40" w:rsidRPr="00052794" w:rsidRDefault="008915D8" w:rsidP="008915D8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t>Historical Inquiry</w:t>
            </w:r>
          </w:p>
        </w:tc>
        <w:tc>
          <w:tcPr>
            <w:tcW w:w="4860" w:type="dxa"/>
          </w:tcPr>
          <w:p w14:paraId="5AE37CAA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643261C5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DF1C40" w:rsidRPr="00052794" w14:paraId="67BF3A85" w14:textId="77777777" w:rsidTr="00DB6296">
        <w:tc>
          <w:tcPr>
            <w:tcW w:w="1795" w:type="dxa"/>
            <w:vAlign w:val="center"/>
          </w:tcPr>
          <w:p w14:paraId="01534782" w14:textId="7A4C0F96" w:rsidR="00DF1C40" w:rsidRPr="00052794" w:rsidRDefault="008915D8" w:rsidP="008915D8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t>Human Behavior &amp; Society</w:t>
            </w:r>
          </w:p>
        </w:tc>
        <w:tc>
          <w:tcPr>
            <w:tcW w:w="4860" w:type="dxa"/>
          </w:tcPr>
          <w:p w14:paraId="72EAFB46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3BB69D59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DF1C40" w:rsidRPr="00052794" w14:paraId="485E9AB5" w14:textId="77777777" w:rsidTr="00DB6296">
        <w:tc>
          <w:tcPr>
            <w:tcW w:w="1795" w:type="dxa"/>
            <w:vAlign w:val="center"/>
          </w:tcPr>
          <w:p w14:paraId="1641D444" w14:textId="52FEF290" w:rsidR="00DF1C40" w:rsidRPr="00052794" w:rsidRDefault="008915D8" w:rsidP="008915D8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t>Human Behavior &amp; Society</w:t>
            </w:r>
          </w:p>
        </w:tc>
        <w:tc>
          <w:tcPr>
            <w:tcW w:w="4860" w:type="dxa"/>
          </w:tcPr>
          <w:p w14:paraId="7678E70D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1744E053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DF1C40" w:rsidRPr="00052794" w14:paraId="6698DC80" w14:textId="77777777" w:rsidTr="00DB6296">
        <w:tc>
          <w:tcPr>
            <w:tcW w:w="1795" w:type="dxa"/>
            <w:vAlign w:val="center"/>
          </w:tcPr>
          <w:p w14:paraId="129989BD" w14:textId="622DAA00" w:rsidR="00DF1C40" w:rsidRPr="00052794" w:rsidRDefault="008915D8" w:rsidP="008915D8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t>Scientific Inquiry</w:t>
            </w:r>
          </w:p>
        </w:tc>
        <w:tc>
          <w:tcPr>
            <w:tcW w:w="4860" w:type="dxa"/>
          </w:tcPr>
          <w:p w14:paraId="2745D601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3D2F9CA3" w14:textId="77777777" w:rsidR="00DF1C40" w:rsidRPr="00052794" w:rsidRDefault="00DF1C40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8915D8" w:rsidRPr="00052794" w14:paraId="446E79E7" w14:textId="77777777" w:rsidTr="00DB6296">
        <w:tc>
          <w:tcPr>
            <w:tcW w:w="1795" w:type="dxa"/>
            <w:vAlign w:val="center"/>
          </w:tcPr>
          <w:p w14:paraId="1964CA4E" w14:textId="5D476DCE" w:rsidR="008915D8" w:rsidRDefault="008915D8" w:rsidP="008915D8">
            <w:pPr>
              <w:jc w:val="center"/>
            </w:pPr>
            <w:r>
              <w:t>Scientific Inquiry</w:t>
            </w:r>
          </w:p>
        </w:tc>
        <w:tc>
          <w:tcPr>
            <w:tcW w:w="4860" w:type="dxa"/>
          </w:tcPr>
          <w:p w14:paraId="4AB1DF5D" w14:textId="77777777" w:rsidR="008915D8" w:rsidRPr="00052794" w:rsidRDefault="008915D8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24D2C223" w14:textId="77777777" w:rsidR="008915D8" w:rsidRPr="00052794" w:rsidRDefault="008915D8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8915D8" w:rsidRPr="00052794" w14:paraId="19376C3F" w14:textId="77777777" w:rsidTr="00DB6296">
        <w:tc>
          <w:tcPr>
            <w:tcW w:w="1795" w:type="dxa"/>
            <w:vAlign w:val="center"/>
          </w:tcPr>
          <w:p w14:paraId="0A71EE40" w14:textId="6E0696F8" w:rsidR="008915D8" w:rsidRDefault="008915D8" w:rsidP="008915D8">
            <w:pPr>
              <w:jc w:val="center"/>
            </w:pPr>
            <w:r>
              <w:t>Major</w:t>
            </w:r>
          </w:p>
        </w:tc>
        <w:tc>
          <w:tcPr>
            <w:tcW w:w="4860" w:type="dxa"/>
          </w:tcPr>
          <w:p w14:paraId="4FCDC54C" w14:textId="77777777" w:rsidR="008915D8" w:rsidRPr="00052794" w:rsidRDefault="008915D8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2416C95B" w14:textId="77777777" w:rsidR="008915D8" w:rsidRPr="00052794" w:rsidRDefault="008915D8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8915D8" w:rsidRPr="00052794" w14:paraId="7866FD61" w14:textId="77777777" w:rsidTr="00DB6296">
        <w:tc>
          <w:tcPr>
            <w:tcW w:w="1795" w:type="dxa"/>
            <w:vAlign w:val="center"/>
          </w:tcPr>
          <w:p w14:paraId="2F997C97" w14:textId="597A0A03" w:rsidR="008915D8" w:rsidRDefault="008915D8" w:rsidP="008915D8">
            <w:pPr>
              <w:jc w:val="center"/>
            </w:pPr>
            <w:r>
              <w:t>Major</w:t>
            </w:r>
          </w:p>
        </w:tc>
        <w:tc>
          <w:tcPr>
            <w:tcW w:w="4860" w:type="dxa"/>
          </w:tcPr>
          <w:p w14:paraId="2E4D6966" w14:textId="77777777" w:rsidR="008915D8" w:rsidRPr="00052794" w:rsidRDefault="008915D8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6AD13EE6" w14:textId="77777777" w:rsidR="008915D8" w:rsidRPr="00052794" w:rsidRDefault="008915D8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8915D8" w:rsidRPr="00052794" w14:paraId="2278FACE" w14:textId="77777777" w:rsidTr="00DB6296">
        <w:tc>
          <w:tcPr>
            <w:tcW w:w="1795" w:type="dxa"/>
            <w:vAlign w:val="center"/>
          </w:tcPr>
          <w:p w14:paraId="5267E68B" w14:textId="2D264C92" w:rsidR="008915D8" w:rsidRDefault="008915D8" w:rsidP="008915D8">
            <w:pPr>
              <w:jc w:val="center"/>
            </w:pPr>
            <w:r>
              <w:t>Major</w:t>
            </w:r>
          </w:p>
        </w:tc>
        <w:tc>
          <w:tcPr>
            <w:tcW w:w="4860" w:type="dxa"/>
          </w:tcPr>
          <w:p w14:paraId="7704471F" w14:textId="77777777" w:rsidR="008915D8" w:rsidRPr="00052794" w:rsidRDefault="008915D8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7A296E4A" w14:textId="77777777" w:rsidR="008915D8" w:rsidRPr="00052794" w:rsidRDefault="008915D8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8915D8" w:rsidRPr="00052794" w14:paraId="14707F10" w14:textId="77777777" w:rsidTr="00DB6296">
        <w:tc>
          <w:tcPr>
            <w:tcW w:w="1795" w:type="dxa"/>
            <w:vAlign w:val="center"/>
          </w:tcPr>
          <w:p w14:paraId="144ECA38" w14:textId="77777777" w:rsidR="008915D8" w:rsidRDefault="008915D8" w:rsidP="008915D8">
            <w:pPr>
              <w:jc w:val="center"/>
            </w:pPr>
          </w:p>
        </w:tc>
        <w:tc>
          <w:tcPr>
            <w:tcW w:w="4860" w:type="dxa"/>
          </w:tcPr>
          <w:p w14:paraId="2DB081D7" w14:textId="77777777" w:rsidR="008915D8" w:rsidRPr="00052794" w:rsidRDefault="008915D8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6771D11F" w14:textId="77777777" w:rsidR="008915D8" w:rsidRPr="00052794" w:rsidRDefault="008915D8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8915D8" w:rsidRPr="00052794" w14:paraId="1E02F73C" w14:textId="77777777" w:rsidTr="00DB6296">
        <w:tc>
          <w:tcPr>
            <w:tcW w:w="1795" w:type="dxa"/>
            <w:vAlign w:val="center"/>
          </w:tcPr>
          <w:p w14:paraId="18CFDE48" w14:textId="77777777" w:rsidR="008915D8" w:rsidRDefault="008915D8" w:rsidP="008915D8">
            <w:pPr>
              <w:jc w:val="center"/>
            </w:pPr>
          </w:p>
        </w:tc>
        <w:tc>
          <w:tcPr>
            <w:tcW w:w="4860" w:type="dxa"/>
          </w:tcPr>
          <w:p w14:paraId="798F4067" w14:textId="77777777" w:rsidR="008915D8" w:rsidRPr="00052794" w:rsidRDefault="008915D8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07A69DDE" w14:textId="77777777" w:rsidR="008915D8" w:rsidRPr="00052794" w:rsidRDefault="008915D8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8915D8" w:rsidRPr="00052794" w14:paraId="4013D28D" w14:textId="77777777" w:rsidTr="00DB6296">
        <w:tc>
          <w:tcPr>
            <w:tcW w:w="1795" w:type="dxa"/>
            <w:vAlign w:val="center"/>
          </w:tcPr>
          <w:p w14:paraId="1F4FECFD" w14:textId="77777777" w:rsidR="008915D8" w:rsidRDefault="008915D8" w:rsidP="008915D8">
            <w:pPr>
              <w:jc w:val="center"/>
            </w:pPr>
          </w:p>
        </w:tc>
        <w:tc>
          <w:tcPr>
            <w:tcW w:w="4860" w:type="dxa"/>
          </w:tcPr>
          <w:p w14:paraId="584369DE" w14:textId="77777777" w:rsidR="008915D8" w:rsidRPr="00052794" w:rsidRDefault="008915D8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2D416030" w14:textId="77777777" w:rsidR="008915D8" w:rsidRPr="00052794" w:rsidRDefault="008915D8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653237" w:rsidRPr="00052794" w14:paraId="21FC03EC" w14:textId="77777777" w:rsidTr="00DB6296">
        <w:tc>
          <w:tcPr>
            <w:tcW w:w="1795" w:type="dxa"/>
            <w:vAlign w:val="center"/>
          </w:tcPr>
          <w:p w14:paraId="2D245D04" w14:textId="77777777" w:rsidR="00653237" w:rsidRDefault="00653237" w:rsidP="008915D8">
            <w:pPr>
              <w:jc w:val="center"/>
            </w:pPr>
          </w:p>
        </w:tc>
        <w:tc>
          <w:tcPr>
            <w:tcW w:w="4860" w:type="dxa"/>
          </w:tcPr>
          <w:p w14:paraId="67113E3D" w14:textId="77777777" w:rsidR="00653237" w:rsidRPr="00052794" w:rsidRDefault="00653237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1B8D978F" w14:textId="77777777" w:rsidR="00653237" w:rsidRPr="00052794" w:rsidRDefault="00653237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653237" w:rsidRPr="00052794" w14:paraId="642111A8" w14:textId="77777777" w:rsidTr="00DB6296">
        <w:tc>
          <w:tcPr>
            <w:tcW w:w="1795" w:type="dxa"/>
            <w:vAlign w:val="center"/>
          </w:tcPr>
          <w:p w14:paraId="54915F96" w14:textId="77777777" w:rsidR="00653237" w:rsidRDefault="00653237" w:rsidP="008915D8">
            <w:pPr>
              <w:jc w:val="center"/>
            </w:pPr>
          </w:p>
        </w:tc>
        <w:tc>
          <w:tcPr>
            <w:tcW w:w="4860" w:type="dxa"/>
          </w:tcPr>
          <w:p w14:paraId="680CD48F" w14:textId="77777777" w:rsidR="00653237" w:rsidRPr="00052794" w:rsidRDefault="00653237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4F434E56" w14:textId="77777777" w:rsidR="00653237" w:rsidRPr="00052794" w:rsidRDefault="00653237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653237" w:rsidRPr="00052794" w14:paraId="1AE06398" w14:textId="77777777" w:rsidTr="00DB6296">
        <w:tc>
          <w:tcPr>
            <w:tcW w:w="1795" w:type="dxa"/>
            <w:vAlign w:val="center"/>
          </w:tcPr>
          <w:p w14:paraId="153259D6" w14:textId="77777777" w:rsidR="00653237" w:rsidRDefault="00653237" w:rsidP="008915D8">
            <w:pPr>
              <w:jc w:val="center"/>
            </w:pPr>
          </w:p>
        </w:tc>
        <w:tc>
          <w:tcPr>
            <w:tcW w:w="4860" w:type="dxa"/>
          </w:tcPr>
          <w:p w14:paraId="47AD1439" w14:textId="77777777" w:rsidR="00653237" w:rsidRPr="00052794" w:rsidRDefault="00653237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55EDB25C" w14:textId="77777777" w:rsidR="00653237" w:rsidRPr="00052794" w:rsidRDefault="00653237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653237" w:rsidRPr="00052794" w14:paraId="02ED7BFE" w14:textId="77777777" w:rsidTr="00DB6296">
        <w:tc>
          <w:tcPr>
            <w:tcW w:w="1795" w:type="dxa"/>
            <w:vAlign w:val="center"/>
          </w:tcPr>
          <w:p w14:paraId="19A40B5C" w14:textId="77777777" w:rsidR="00653237" w:rsidRDefault="00653237" w:rsidP="008915D8">
            <w:pPr>
              <w:jc w:val="center"/>
            </w:pPr>
          </w:p>
        </w:tc>
        <w:tc>
          <w:tcPr>
            <w:tcW w:w="4860" w:type="dxa"/>
          </w:tcPr>
          <w:p w14:paraId="45549227" w14:textId="77777777" w:rsidR="00653237" w:rsidRPr="00052794" w:rsidRDefault="00653237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5877B1D1" w14:textId="77777777" w:rsidR="00653237" w:rsidRPr="00052794" w:rsidRDefault="00653237" w:rsidP="00572D2E">
            <w:pPr>
              <w:rPr>
                <w:b/>
                <w:bCs/>
                <w:sz w:val="36"/>
                <w:szCs w:val="36"/>
              </w:rPr>
            </w:pPr>
          </w:p>
        </w:tc>
      </w:tr>
      <w:tr w:rsidR="00860AC4" w:rsidRPr="00052794" w14:paraId="30C7C642" w14:textId="77777777" w:rsidTr="00DB6296">
        <w:tc>
          <w:tcPr>
            <w:tcW w:w="1795" w:type="dxa"/>
            <w:vAlign w:val="center"/>
          </w:tcPr>
          <w:p w14:paraId="0E103042" w14:textId="77777777" w:rsidR="00860AC4" w:rsidRDefault="00860AC4" w:rsidP="008915D8">
            <w:pPr>
              <w:jc w:val="center"/>
            </w:pPr>
          </w:p>
        </w:tc>
        <w:tc>
          <w:tcPr>
            <w:tcW w:w="4860" w:type="dxa"/>
          </w:tcPr>
          <w:p w14:paraId="1E181444" w14:textId="77777777" w:rsidR="00860AC4" w:rsidRPr="00052794" w:rsidRDefault="00860AC4" w:rsidP="00572D2E">
            <w:pPr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695" w:type="dxa"/>
          </w:tcPr>
          <w:p w14:paraId="1CCE48B3" w14:textId="77777777" w:rsidR="00860AC4" w:rsidRPr="00052794" w:rsidRDefault="00860AC4" w:rsidP="00572D2E">
            <w:pPr>
              <w:rPr>
                <w:b/>
                <w:bCs/>
                <w:sz w:val="36"/>
                <w:szCs w:val="36"/>
              </w:rPr>
            </w:pPr>
          </w:p>
        </w:tc>
      </w:tr>
    </w:tbl>
    <w:p w14:paraId="5CEA7BAE" w14:textId="2A979DDA" w:rsidR="00DB6296" w:rsidRDefault="00DB6296"/>
    <w:tbl>
      <w:tblPr>
        <w:tblStyle w:val="TableGrid"/>
        <w:tblW w:w="9364" w:type="dxa"/>
        <w:tblLook w:val="04A0" w:firstRow="1" w:lastRow="0" w:firstColumn="1" w:lastColumn="0" w:noHBand="0" w:noVBand="1"/>
      </w:tblPr>
      <w:tblGrid>
        <w:gridCol w:w="1267"/>
        <w:gridCol w:w="2534"/>
        <w:gridCol w:w="249"/>
        <w:gridCol w:w="2534"/>
        <w:gridCol w:w="246"/>
        <w:gridCol w:w="2534"/>
      </w:tblGrid>
      <w:tr w:rsidR="00052794" w:rsidRPr="006211C2" w14:paraId="119C9F13" w14:textId="77777777" w:rsidTr="00860AC4">
        <w:tc>
          <w:tcPr>
            <w:tcW w:w="1267" w:type="dxa"/>
          </w:tcPr>
          <w:p w14:paraId="0F031859" w14:textId="1A43E111" w:rsidR="00052794" w:rsidRPr="006211C2" w:rsidRDefault="00052794" w:rsidP="009B1CDE"/>
        </w:tc>
        <w:tc>
          <w:tcPr>
            <w:tcW w:w="2534" w:type="dxa"/>
          </w:tcPr>
          <w:p w14:paraId="04C9D717" w14:textId="77777777" w:rsidR="00052794" w:rsidRPr="004950E2" w:rsidRDefault="00052794" w:rsidP="009B1CDE">
            <w:pPr>
              <w:jc w:val="center"/>
              <w:rPr>
                <w:sz w:val="28"/>
                <w:szCs w:val="28"/>
              </w:rPr>
            </w:pPr>
            <w:r w:rsidRPr="004950E2">
              <w:rPr>
                <w:sz w:val="28"/>
                <w:szCs w:val="28"/>
              </w:rPr>
              <w:t>Monday</w:t>
            </w:r>
          </w:p>
        </w:tc>
        <w:tc>
          <w:tcPr>
            <w:tcW w:w="249" w:type="dxa"/>
            <w:shd w:val="clear" w:color="auto" w:fill="92D050"/>
          </w:tcPr>
          <w:p w14:paraId="4E4D4F24" w14:textId="77777777" w:rsidR="00052794" w:rsidRPr="00052794" w:rsidRDefault="00052794" w:rsidP="009B1CD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534" w:type="dxa"/>
          </w:tcPr>
          <w:p w14:paraId="06E2045A" w14:textId="77777777" w:rsidR="00052794" w:rsidRPr="004950E2" w:rsidRDefault="00052794" w:rsidP="009B1CDE">
            <w:pPr>
              <w:jc w:val="center"/>
              <w:rPr>
                <w:sz w:val="28"/>
                <w:szCs w:val="28"/>
              </w:rPr>
            </w:pPr>
            <w:r w:rsidRPr="004950E2">
              <w:rPr>
                <w:sz w:val="28"/>
                <w:szCs w:val="28"/>
              </w:rPr>
              <w:t>Wednesday</w:t>
            </w:r>
          </w:p>
        </w:tc>
        <w:tc>
          <w:tcPr>
            <w:tcW w:w="246" w:type="dxa"/>
            <w:shd w:val="clear" w:color="auto" w:fill="92D050"/>
          </w:tcPr>
          <w:p w14:paraId="27CDB63B" w14:textId="77777777" w:rsidR="00052794" w:rsidRPr="004950E2" w:rsidRDefault="00052794" w:rsidP="009B1CD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534" w:type="dxa"/>
          </w:tcPr>
          <w:p w14:paraId="19D4BE7E" w14:textId="77777777" w:rsidR="00052794" w:rsidRPr="004950E2" w:rsidRDefault="00052794" w:rsidP="009B1CDE">
            <w:pPr>
              <w:jc w:val="center"/>
              <w:rPr>
                <w:sz w:val="28"/>
                <w:szCs w:val="28"/>
              </w:rPr>
            </w:pPr>
            <w:r w:rsidRPr="004950E2">
              <w:rPr>
                <w:sz w:val="28"/>
                <w:szCs w:val="28"/>
              </w:rPr>
              <w:t>Friday</w:t>
            </w:r>
          </w:p>
        </w:tc>
      </w:tr>
      <w:tr w:rsidR="00052794" w:rsidRPr="006211C2" w14:paraId="73D11CBB" w14:textId="77777777" w:rsidTr="00860AC4">
        <w:tc>
          <w:tcPr>
            <w:tcW w:w="1267" w:type="dxa"/>
            <w:vAlign w:val="center"/>
          </w:tcPr>
          <w:p w14:paraId="408F5154" w14:textId="77777777" w:rsidR="00052794" w:rsidRPr="006211C2" w:rsidRDefault="00052794" w:rsidP="009B1CDE">
            <w:r w:rsidRPr="004950E2">
              <w:rPr>
                <w:sz w:val="20"/>
                <w:szCs w:val="20"/>
              </w:rPr>
              <w:t>8:00-9:00</w:t>
            </w:r>
          </w:p>
        </w:tc>
        <w:tc>
          <w:tcPr>
            <w:tcW w:w="2534" w:type="dxa"/>
            <w:vAlign w:val="center"/>
          </w:tcPr>
          <w:p w14:paraId="552FCA8C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49" w:type="dxa"/>
            <w:shd w:val="clear" w:color="auto" w:fill="92D050"/>
            <w:vAlign w:val="center"/>
          </w:tcPr>
          <w:p w14:paraId="257A3E31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5DB0B5C4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46" w:type="dxa"/>
            <w:shd w:val="clear" w:color="auto" w:fill="92D050"/>
            <w:vAlign w:val="center"/>
          </w:tcPr>
          <w:p w14:paraId="5F3A037B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4FA4795F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</w:tr>
      <w:tr w:rsidR="00052794" w:rsidRPr="006211C2" w14:paraId="78DE87A6" w14:textId="77777777" w:rsidTr="00860AC4">
        <w:tc>
          <w:tcPr>
            <w:tcW w:w="1267" w:type="dxa"/>
            <w:vAlign w:val="center"/>
          </w:tcPr>
          <w:p w14:paraId="38482F5D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9:10-10:10</w:t>
            </w:r>
          </w:p>
        </w:tc>
        <w:tc>
          <w:tcPr>
            <w:tcW w:w="2534" w:type="dxa"/>
            <w:vAlign w:val="center"/>
          </w:tcPr>
          <w:p w14:paraId="444DDF52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49" w:type="dxa"/>
            <w:shd w:val="clear" w:color="auto" w:fill="92D050"/>
            <w:vAlign w:val="center"/>
          </w:tcPr>
          <w:p w14:paraId="7A7D3323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301FCA90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46" w:type="dxa"/>
            <w:shd w:val="clear" w:color="auto" w:fill="92D050"/>
            <w:vAlign w:val="center"/>
          </w:tcPr>
          <w:p w14:paraId="4EAAD219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0A4AF67B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</w:tr>
      <w:tr w:rsidR="00052794" w:rsidRPr="006211C2" w14:paraId="2AF8D4FA" w14:textId="77777777" w:rsidTr="00860AC4">
        <w:tc>
          <w:tcPr>
            <w:tcW w:w="1267" w:type="dxa"/>
            <w:vAlign w:val="center"/>
          </w:tcPr>
          <w:p w14:paraId="0C06E9A3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10:20-11:20</w:t>
            </w:r>
          </w:p>
        </w:tc>
        <w:tc>
          <w:tcPr>
            <w:tcW w:w="2534" w:type="dxa"/>
            <w:vAlign w:val="center"/>
          </w:tcPr>
          <w:p w14:paraId="003DCF49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49" w:type="dxa"/>
            <w:shd w:val="clear" w:color="auto" w:fill="92D050"/>
            <w:vAlign w:val="center"/>
          </w:tcPr>
          <w:p w14:paraId="5E45D86B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388C63DB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46" w:type="dxa"/>
            <w:shd w:val="clear" w:color="auto" w:fill="92D050"/>
            <w:vAlign w:val="center"/>
          </w:tcPr>
          <w:p w14:paraId="7CDF8865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2680819B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</w:tr>
      <w:tr w:rsidR="00052794" w:rsidRPr="006211C2" w14:paraId="1CC0B470" w14:textId="77777777" w:rsidTr="00860AC4">
        <w:tc>
          <w:tcPr>
            <w:tcW w:w="1267" w:type="dxa"/>
            <w:vAlign w:val="center"/>
          </w:tcPr>
          <w:p w14:paraId="270F411B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11:30-12:30</w:t>
            </w:r>
          </w:p>
        </w:tc>
        <w:tc>
          <w:tcPr>
            <w:tcW w:w="2534" w:type="dxa"/>
            <w:vAlign w:val="center"/>
          </w:tcPr>
          <w:p w14:paraId="0F416AD3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49" w:type="dxa"/>
            <w:shd w:val="clear" w:color="auto" w:fill="92D050"/>
            <w:vAlign w:val="center"/>
          </w:tcPr>
          <w:p w14:paraId="5BABD51A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6A1B25FA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46" w:type="dxa"/>
            <w:shd w:val="clear" w:color="auto" w:fill="92D050"/>
            <w:vAlign w:val="center"/>
          </w:tcPr>
          <w:p w14:paraId="2E8CD85D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6C553AE1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</w:tr>
      <w:tr w:rsidR="00052794" w:rsidRPr="006211C2" w14:paraId="224B9073" w14:textId="77777777" w:rsidTr="00860AC4">
        <w:tc>
          <w:tcPr>
            <w:tcW w:w="1267" w:type="dxa"/>
            <w:vAlign w:val="center"/>
          </w:tcPr>
          <w:p w14:paraId="27D6F957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1:00-2:00</w:t>
            </w:r>
          </w:p>
        </w:tc>
        <w:tc>
          <w:tcPr>
            <w:tcW w:w="2534" w:type="dxa"/>
            <w:vAlign w:val="center"/>
          </w:tcPr>
          <w:p w14:paraId="7D285179" w14:textId="77777777" w:rsidR="00052794" w:rsidRPr="004950E2" w:rsidRDefault="00052794" w:rsidP="009B1CD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undations 1</w:t>
            </w:r>
          </w:p>
        </w:tc>
        <w:tc>
          <w:tcPr>
            <w:tcW w:w="249" w:type="dxa"/>
            <w:shd w:val="clear" w:color="auto" w:fill="92D050"/>
            <w:vAlign w:val="center"/>
          </w:tcPr>
          <w:p w14:paraId="0ECA8B1E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0B47B0A1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12:40 – 2:00 Convocation and Faculty Meeting Time</w:t>
            </w:r>
          </w:p>
        </w:tc>
        <w:tc>
          <w:tcPr>
            <w:tcW w:w="246" w:type="dxa"/>
            <w:shd w:val="clear" w:color="auto" w:fill="92D050"/>
            <w:vAlign w:val="center"/>
          </w:tcPr>
          <w:p w14:paraId="584FC2D7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534" w:type="dxa"/>
            <w:vAlign w:val="center"/>
          </w:tcPr>
          <w:p w14:paraId="06F28E59" w14:textId="77777777" w:rsidR="00052794" w:rsidRPr="004950E2" w:rsidRDefault="00052794" w:rsidP="009B1CD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undations 1</w:t>
            </w:r>
          </w:p>
        </w:tc>
      </w:tr>
      <w:tr w:rsidR="00052794" w:rsidRPr="006211C2" w14:paraId="7367B126" w14:textId="77777777" w:rsidTr="00860AC4">
        <w:tc>
          <w:tcPr>
            <w:tcW w:w="1267" w:type="dxa"/>
            <w:vAlign w:val="center"/>
          </w:tcPr>
          <w:p w14:paraId="47F15462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2:10-3:10</w:t>
            </w:r>
          </w:p>
        </w:tc>
        <w:tc>
          <w:tcPr>
            <w:tcW w:w="2534" w:type="dxa"/>
            <w:vAlign w:val="center"/>
          </w:tcPr>
          <w:p w14:paraId="103F0DD2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49" w:type="dxa"/>
            <w:shd w:val="clear" w:color="auto" w:fill="92D050"/>
            <w:vAlign w:val="center"/>
          </w:tcPr>
          <w:p w14:paraId="5E01D913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07F1990E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46" w:type="dxa"/>
            <w:shd w:val="clear" w:color="auto" w:fill="92D050"/>
            <w:vAlign w:val="center"/>
          </w:tcPr>
          <w:p w14:paraId="5A8957D2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61FAF3CC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</w:tr>
    </w:tbl>
    <w:p w14:paraId="6C03E90D" w14:textId="77777777" w:rsidR="00052794" w:rsidRPr="004950E2" w:rsidRDefault="00052794" w:rsidP="00052794">
      <w:pPr>
        <w:rPr>
          <w:sz w:val="20"/>
          <w:szCs w:val="20"/>
        </w:rPr>
      </w:pPr>
    </w:p>
    <w:tbl>
      <w:tblPr>
        <w:tblStyle w:val="TableGrid"/>
        <w:tblW w:w="9364" w:type="dxa"/>
        <w:tblLook w:val="04A0" w:firstRow="1" w:lastRow="0" w:firstColumn="1" w:lastColumn="0" w:noHBand="0" w:noVBand="1"/>
      </w:tblPr>
      <w:tblGrid>
        <w:gridCol w:w="1255"/>
        <w:gridCol w:w="4151"/>
        <w:gridCol w:w="354"/>
        <w:gridCol w:w="3604"/>
      </w:tblGrid>
      <w:tr w:rsidR="00052794" w:rsidRPr="004950E2" w14:paraId="437A5740" w14:textId="77777777" w:rsidTr="009B1CDE">
        <w:tc>
          <w:tcPr>
            <w:tcW w:w="1255" w:type="dxa"/>
          </w:tcPr>
          <w:p w14:paraId="6D108770" w14:textId="77777777" w:rsidR="00052794" w:rsidRPr="006211C2" w:rsidRDefault="00052794" w:rsidP="009B1CDE"/>
        </w:tc>
        <w:tc>
          <w:tcPr>
            <w:tcW w:w="4151" w:type="dxa"/>
          </w:tcPr>
          <w:p w14:paraId="2E28CD4C" w14:textId="77777777" w:rsidR="00052794" w:rsidRPr="004950E2" w:rsidRDefault="00052794" w:rsidP="009B1CD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esday</w:t>
            </w:r>
          </w:p>
        </w:tc>
        <w:tc>
          <w:tcPr>
            <w:tcW w:w="354" w:type="dxa"/>
            <w:shd w:val="clear" w:color="auto" w:fill="92D050"/>
          </w:tcPr>
          <w:p w14:paraId="6E58AEF4" w14:textId="77777777" w:rsidR="00052794" w:rsidRPr="00052794" w:rsidRDefault="00052794" w:rsidP="009B1CD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3604" w:type="dxa"/>
          </w:tcPr>
          <w:p w14:paraId="5B3CB861" w14:textId="77777777" w:rsidR="00052794" w:rsidRPr="004950E2" w:rsidRDefault="00052794" w:rsidP="009B1CD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ursday</w:t>
            </w:r>
          </w:p>
        </w:tc>
      </w:tr>
      <w:tr w:rsidR="00052794" w:rsidRPr="004950E2" w14:paraId="2AB19B58" w14:textId="77777777" w:rsidTr="009B1CDE">
        <w:tc>
          <w:tcPr>
            <w:tcW w:w="1255" w:type="dxa"/>
            <w:vAlign w:val="center"/>
          </w:tcPr>
          <w:p w14:paraId="47720F50" w14:textId="77777777" w:rsidR="00052794" w:rsidRPr="006211C2" w:rsidRDefault="00052794" w:rsidP="009B1CDE">
            <w:r w:rsidRPr="004950E2">
              <w:rPr>
                <w:sz w:val="20"/>
                <w:szCs w:val="20"/>
              </w:rPr>
              <w:t>8:00-9:</w:t>
            </w:r>
            <w:r>
              <w:rPr>
                <w:sz w:val="20"/>
                <w:szCs w:val="20"/>
              </w:rPr>
              <w:t>3</w:t>
            </w:r>
            <w:r w:rsidRPr="004950E2">
              <w:rPr>
                <w:sz w:val="20"/>
                <w:szCs w:val="20"/>
              </w:rPr>
              <w:t>0</w:t>
            </w:r>
          </w:p>
        </w:tc>
        <w:tc>
          <w:tcPr>
            <w:tcW w:w="4151" w:type="dxa"/>
            <w:vAlign w:val="center"/>
          </w:tcPr>
          <w:p w14:paraId="7DC23A76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354" w:type="dxa"/>
            <w:shd w:val="clear" w:color="auto" w:fill="92D050"/>
            <w:vAlign w:val="center"/>
          </w:tcPr>
          <w:p w14:paraId="1F49CF3C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3604" w:type="dxa"/>
            <w:vAlign w:val="center"/>
          </w:tcPr>
          <w:p w14:paraId="6D9FE8C4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</w:tr>
      <w:tr w:rsidR="00052794" w:rsidRPr="004950E2" w14:paraId="6CF2BEDE" w14:textId="77777777" w:rsidTr="009B1CDE">
        <w:tc>
          <w:tcPr>
            <w:tcW w:w="1255" w:type="dxa"/>
            <w:vAlign w:val="center"/>
          </w:tcPr>
          <w:p w14:paraId="7AA1476C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:40-11:10</w:t>
            </w:r>
          </w:p>
        </w:tc>
        <w:tc>
          <w:tcPr>
            <w:tcW w:w="4151" w:type="dxa"/>
            <w:vAlign w:val="center"/>
          </w:tcPr>
          <w:p w14:paraId="183DECE1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354" w:type="dxa"/>
            <w:shd w:val="clear" w:color="auto" w:fill="92D050"/>
            <w:vAlign w:val="center"/>
          </w:tcPr>
          <w:p w14:paraId="1AB523EB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3604" w:type="dxa"/>
            <w:vAlign w:val="center"/>
          </w:tcPr>
          <w:p w14:paraId="322FC058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</w:tr>
      <w:tr w:rsidR="00052794" w:rsidRPr="004950E2" w14:paraId="75B4A54C" w14:textId="77777777" w:rsidTr="009B1CDE">
        <w:tc>
          <w:tcPr>
            <w:tcW w:w="1255" w:type="dxa"/>
            <w:vAlign w:val="center"/>
          </w:tcPr>
          <w:p w14:paraId="37912EC1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4950E2">
              <w:rPr>
                <w:sz w:val="20"/>
                <w:szCs w:val="20"/>
              </w:rPr>
              <w:t>1:20</w:t>
            </w:r>
            <w:r>
              <w:rPr>
                <w:sz w:val="20"/>
                <w:szCs w:val="20"/>
              </w:rPr>
              <w:t>-12:50</w:t>
            </w:r>
          </w:p>
        </w:tc>
        <w:tc>
          <w:tcPr>
            <w:tcW w:w="4151" w:type="dxa"/>
            <w:vAlign w:val="center"/>
          </w:tcPr>
          <w:p w14:paraId="57BB6F5D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354" w:type="dxa"/>
            <w:shd w:val="clear" w:color="auto" w:fill="92D050"/>
            <w:vAlign w:val="center"/>
          </w:tcPr>
          <w:p w14:paraId="4CAC270A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3604" w:type="dxa"/>
            <w:vAlign w:val="center"/>
          </w:tcPr>
          <w:p w14:paraId="036285D3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</w:tr>
      <w:tr w:rsidR="00052794" w:rsidRPr="004950E2" w14:paraId="75B8DAC9" w14:textId="77777777" w:rsidTr="009B1CDE">
        <w:tc>
          <w:tcPr>
            <w:tcW w:w="1255" w:type="dxa"/>
            <w:vAlign w:val="center"/>
          </w:tcPr>
          <w:p w14:paraId="2E3656E9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1:00-2:00</w:t>
            </w:r>
          </w:p>
        </w:tc>
        <w:tc>
          <w:tcPr>
            <w:tcW w:w="4151" w:type="dxa"/>
            <w:vAlign w:val="center"/>
          </w:tcPr>
          <w:p w14:paraId="75B0FDAF" w14:textId="77777777" w:rsidR="00052794" w:rsidRPr="004950E2" w:rsidRDefault="00052794" w:rsidP="009B1CD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undations 1</w:t>
            </w:r>
          </w:p>
        </w:tc>
        <w:tc>
          <w:tcPr>
            <w:tcW w:w="354" w:type="dxa"/>
            <w:shd w:val="clear" w:color="auto" w:fill="92D050"/>
            <w:vAlign w:val="center"/>
          </w:tcPr>
          <w:p w14:paraId="220128FF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3604" w:type="dxa"/>
            <w:vAlign w:val="center"/>
          </w:tcPr>
          <w:p w14:paraId="218E9362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>
              <w:rPr>
                <w:sz w:val="28"/>
                <w:szCs w:val="28"/>
              </w:rPr>
              <w:t>Foundations 1</w:t>
            </w:r>
          </w:p>
        </w:tc>
      </w:tr>
      <w:tr w:rsidR="00052794" w:rsidRPr="004950E2" w14:paraId="0FCE51DD" w14:textId="77777777" w:rsidTr="009B1CDE">
        <w:tc>
          <w:tcPr>
            <w:tcW w:w="1255" w:type="dxa"/>
            <w:vAlign w:val="center"/>
          </w:tcPr>
          <w:p w14:paraId="4FAE3619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2:10-3:</w:t>
            </w:r>
            <w:r>
              <w:rPr>
                <w:sz w:val="20"/>
                <w:szCs w:val="20"/>
              </w:rPr>
              <w:t>4</w:t>
            </w:r>
            <w:r w:rsidRPr="004950E2">
              <w:rPr>
                <w:sz w:val="20"/>
                <w:szCs w:val="20"/>
              </w:rPr>
              <w:t>0</w:t>
            </w:r>
          </w:p>
        </w:tc>
        <w:tc>
          <w:tcPr>
            <w:tcW w:w="4151" w:type="dxa"/>
            <w:vAlign w:val="center"/>
          </w:tcPr>
          <w:p w14:paraId="695E3844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354" w:type="dxa"/>
            <w:shd w:val="clear" w:color="auto" w:fill="92D050"/>
            <w:vAlign w:val="center"/>
          </w:tcPr>
          <w:p w14:paraId="5EA18B14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3604" w:type="dxa"/>
            <w:vAlign w:val="center"/>
          </w:tcPr>
          <w:p w14:paraId="76615A33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</w:tr>
    </w:tbl>
    <w:p w14:paraId="79273E29" w14:textId="318E50B9" w:rsidR="00052794" w:rsidRDefault="00052794" w:rsidP="00052794">
      <w:pPr>
        <w:rPr>
          <w:sz w:val="20"/>
          <w:szCs w:val="20"/>
        </w:rPr>
      </w:pPr>
    </w:p>
    <w:p w14:paraId="3BBBA6CB" w14:textId="77777777" w:rsidR="00052794" w:rsidRPr="004950E2" w:rsidRDefault="00052794" w:rsidP="00052794">
      <w:pPr>
        <w:rPr>
          <w:sz w:val="20"/>
          <w:szCs w:val="20"/>
        </w:rPr>
      </w:pPr>
    </w:p>
    <w:tbl>
      <w:tblPr>
        <w:tblStyle w:val="TableGrid"/>
        <w:tblW w:w="9364" w:type="dxa"/>
        <w:tblLook w:val="04A0" w:firstRow="1" w:lastRow="0" w:firstColumn="1" w:lastColumn="0" w:noHBand="0" w:noVBand="1"/>
      </w:tblPr>
      <w:tblGrid>
        <w:gridCol w:w="1267"/>
        <w:gridCol w:w="2534"/>
        <w:gridCol w:w="249"/>
        <w:gridCol w:w="2534"/>
        <w:gridCol w:w="246"/>
        <w:gridCol w:w="2534"/>
      </w:tblGrid>
      <w:tr w:rsidR="00052794" w:rsidRPr="006211C2" w14:paraId="32D88D0A" w14:textId="77777777" w:rsidTr="009B1CDE">
        <w:tc>
          <w:tcPr>
            <w:tcW w:w="1267" w:type="dxa"/>
          </w:tcPr>
          <w:p w14:paraId="41F95612" w14:textId="77777777" w:rsidR="00052794" w:rsidRPr="006211C2" w:rsidRDefault="00052794" w:rsidP="009B1CDE"/>
        </w:tc>
        <w:tc>
          <w:tcPr>
            <w:tcW w:w="2534" w:type="dxa"/>
          </w:tcPr>
          <w:p w14:paraId="1567C3CA" w14:textId="77777777" w:rsidR="00052794" w:rsidRPr="004950E2" w:rsidRDefault="00052794" w:rsidP="009B1CDE">
            <w:pPr>
              <w:jc w:val="center"/>
              <w:rPr>
                <w:sz w:val="28"/>
                <w:szCs w:val="28"/>
              </w:rPr>
            </w:pPr>
            <w:r w:rsidRPr="004950E2">
              <w:rPr>
                <w:sz w:val="28"/>
                <w:szCs w:val="28"/>
              </w:rPr>
              <w:t>Monday</w:t>
            </w:r>
          </w:p>
        </w:tc>
        <w:tc>
          <w:tcPr>
            <w:tcW w:w="249" w:type="dxa"/>
            <w:shd w:val="clear" w:color="auto" w:fill="92D050"/>
          </w:tcPr>
          <w:p w14:paraId="48CEC84A" w14:textId="77777777" w:rsidR="00052794" w:rsidRPr="00052794" w:rsidRDefault="00052794" w:rsidP="009B1CD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2534" w:type="dxa"/>
          </w:tcPr>
          <w:p w14:paraId="3FE6A9A8" w14:textId="77777777" w:rsidR="00052794" w:rsidRPr="004950E2" w:rsidRDefault="00052794" w:rsidP="009B1CDE">
            <w:pPr>
              <w:jc w:val="center"/>
              <w:rPr>
                <w:sz w:val="28"/>
                <w:szCs w:val="28"/>
              </w:rPr>
            </w:pPr>
            <w:r w:rsidRPr="004950E2">
              <w:rPr>
                <w:sz w:val="28"/>
                <w:szCs w:val="28"/>
              </w:rPr>
              <w:t>Wednesday</w:t>
            </w:r>
          </w:p>
        </w:tc>
        <w:tc>
          <w:tcPr>
            <w:tcW w:w="246" w:type="dxa"/>
            <w:shd w:val="clear" w:color="auto" w:fill="92D050"/>
          </w:tcPr>
          <w:p w14:paraId="0F0765A8" w14:textId="77777777" w:rsidR="00052794" w:rsidRPr="004950E2" w:rsidRDefault="00052794" w:rsidP="009B1CDE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534" w:type="dxa"/>
          </w:tcPr>
          <w:p w14:paraId="29D3866B" w14:textId="77777777" w:rsidR="00052794" w:rsidRPr="004950E2" w:rsidRDefault="00052794" w:rsidP="009B1CDE">
            <w:pPr>
              <w:jc w:val="center"/>
              <w:rPr>
                <w:sz w:val="28"/>
                <w:szCs w:val="28"/>
              </w:rPr>
            </w:pPr>
            <w:r w:rsidRPr="004950E2">
              <w:rPr>
                <w:sz w:val="28"/>
                <w:szCs w:val="28"/>
              </w:rPr>
              <w:t>Friday</w:t>
            </w:r>
          </w:p>
        </w:tc>
      </w:tr>
      <w:tr w:rsidR="00052794" w:rsidRPr="006211C2" w14:paraId="7D5C341A" w14:textId="77777777" w:rsidTr="009B1CDE">
        <w:tc>
          <w:tcPr>
            <w:tcW w:w="1267" w:type="dxa"/>
            <w:vAlign w:val="center"/>
          </w:tcPr>
          <w:p w14:paraId="38A78E20" w14:textId="77777777" w:rsidR="00052794" w:rsidRPr="006211C2" w:rsidRDefault="00052794" w:rsidP="009B1CDE">
            <w:r w:rsidRPr="004950E2">
              <w:rPr>
                <w:sz w:val="20"/>
                <w:szCs w:val="20"/>
              </w:rPr>
              <w:t>8:00-9:00</w:t>
            </w:r>
          </w:p>
        </w:tc>
        <w:tc>
          <w:tcPr>
            <w:tcW w:w="2534" w:type="dxa"/>
            <w:vAlign w:val="center"/>
          </w:tcPr>
          <w:p w14:paraId="0F044522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49" w:type="dxa"/>
            <w:shd w:val="clear" w:color="auto" w:fill="92D050"/>
            <w:vAlign w:val="center"/>
          </w:tcPr>
          <w:p w14:paraId="31DCE538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02527435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46" w:type="dxa"/>
            <w:shd w:val="clear" w:color="auto" w:fill="92D050"/>
            <w:vAlign w:val="center"/>
          </w:tcPr>
          <w:p w14:paraId="3040C715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534" w:type="dxa"/>
            <w:vAlign w:val="center"/>
          </w:tcPr>
          <w:p w14:paraId="40224274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</w:tr>
      <w:tr w:rsidR="00052794" w:rsidRPr="006211C2" w14:paraId="3B876FD4" w14:textId="77777777" w:rsidTr="009B1CDE">
        <w:tc>
          <w:tcPr>
            <w:tcW w:w="1267" w:type="dxa"/>
            <w:vAlign w:val="center"/>
          </w:tcPr>
          <w:p w14:paraId="5547D316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9:10-10:10</w:t>
            </w:r>
          </w:p>
        </w:tc>
        <w:tc>
          <w:tcPr>
            <w:tcW w:w="2534" w:type="dxa"/>
            <w:vAlign w:val="center"/>
          </w:tcPr>
          <w:p w14:paraId="3F79E6C2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49" w:type="dxa"/>
            <w:shd w:val="clear" w:color="auto" w:fill="92D050"/>
            <w:vAlign w:val="center"/>
          </w:tcPr>
          <w:p w14:paraId="42966C4E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1FC5BF49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46" w:type="dxa"/>
            <w:shd w:val="clear" w:color="auto" w:fill="92D050"/>
            <w:vAlign w:val="center"/>
          </w:tcPr>
          <w:p w14:paraId="004809EC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534" w:type="dxa"/>
            <w:vAlign w:val="center"/>
          </w:tcPr>
          <w:p w14:paraId="66B15143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</w:tr>
      <w:tr w:rsidR="00052794" w:rsidRPr="006211C2" w14:paraId="2EB26B63" w14:textId="77777777" w:rsidTr="009B1CDE">
        <w:tc>
          <w:tcPr>
            <w:tcW w:w="1267" w:type="dxa"/>
            <w:vAlign w:val="center"/>
          </w:tcPr>
          <w:p w14:paraId="55D9DCE0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10:20-11:20</w:t>
            </w:r>
          </w:p>
        </w:tc>
        <w:tc>
          <w:tcPr>
            <w:tcW w:w="2534" w:type="dxa"/>
            <w:vAlign w:val="center"/>
          </w:tcPr>
          <w:p w14:paraId="21FB5472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49" w:type="dxa"/>
            <w:shd w:val="clear" w:color="auto" w:fill="92D050"/>
            <w:vAlign w:val="center"/>
          </w:tcPr>
          <w:p w14:paraId="41E34F70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486B541A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46" w:type="dxa"/>
            <w:shd w:val="clear" w:color="auto" w:fill="92D050"/>
            <w:vAlign w:val="center"/>
          </w:tcPr>
          <w:p w14:paraId="5886502C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534" w:type="dxa"/>
            <w:vAlign w:val="center"/>
          </w:tcPr>
          <w:p w14:paraId="33BE82F3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</w:tr>
      <w:tr w:rsidR="00052794" w:rsidRPr="006211C2" w14:paraId="5330E917" w14:textId="77777777" w:rsidTr="009B1CDE">
        <w:tc>
          <w:tcPr>
            <w:tcW w:w="1267" w:type="dxa"/>
            <w:vAlign w:val="center"/>
          </w:tcPr>
          <w:p w14:paraId="0DCE76E8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11:30-12:30</w:t>
            </w:r>
          </w:p>
        </w:tc>
        <w:tc>
          <w:tcPr>
            <w:tcW w:w="2534" w:type="dxa"/>
            <w:vAlign w:val="center"/>
          </w:tcPr>
          <w:p w14:paraId="44B44FC3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49" w:type="dxa"/>
            <w:shd w:val="clear" w:color="auto" w:fill="92D050"/>
            <w:vAlign w:val="center"/>
          </w:tcPr>
          <w:p w14:paraId="5464CF7E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3A7904F1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46" w:type="dxa"/>
            <w:shd w:val="clear" w:color="auto" w:fill="92D050"/>
            <w:vAlign w:val="center"/>
          </w:tcPr>
          <w:p w14:paraId="4FBF682B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534" w:type="dxa"/>
            <w:vAlign w:val="center"/>
          </w:tcPr>
          <w:p w14:paraId="7D0C128F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</w:tr>
      <w:tr w:rsidR="00052794" w:rsidRPr="006211C2" w14:paraId="22E34C5F" w14:textId="77777777" w:rsidTr="009B1CDE">
        <w:tc>
          <w:tcPr>
            <w:tcW w:w="1267" w:type="dxa"/>
            <w:vAlign w:val="center"/>
          </w:tcPr>
          <w:p w14:paraId="166AFBFD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1:00-2:00</w:t>
            </w:r>
          </w:p>
        </w:tc>
        <w:tc>
          <w:tcPr>
            <w:tcW w:w="2534" w:type="dxa"/>
            <w:vAlign w:val="center"/>
          </w:tcPr>
          <w:p w14:paraId="2151CA37" w14:textId="77777777" w:rsidR="00052794" w:rsidRPr="004950E2" w:rsidRDefault="00052794" w:rsidP="009B1CD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undations 1</w:t>
            </w:r>
          </w:p>
        </w:tc>
        <w:tc>
          <w:tcPr>
            <w:tcW w:w="249" w:type="dxa"/>
            <w:shd w:val="clear" w:color="auto" w:fill="92D050"/>
            <w:vAlign w:val="center"/>
          </w:tcPr>
          <w:p w14:paraId="59C76763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51D61EC6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12:40 – 2:00 Convocation and Faculty Meeting Time</w:t>
            </w:r>
          </w:p>
        </w:tc>
        <w:tc>
          <w:tcPr>
            <w:tcW w:w="246" w:type="dxa"/>
            <w:shd w:val="clear" w:color="auto" w:fill="92D050"/>
            <w:vAlign w:val="center"/>
          </w:tcPr>
          <w:p w14:paraId="1E677BA8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534" w:type="dxa"/>
            <w:vAlign w:val="center"/>
          </w:tcPr>
          <w:p w14:paraId="02FF9AD3" w14:textId="77777777" w:rsidR="00052794" w:rsidRPr="004950E2" w:rsidRDefault="00052794" w:rsidP="009B1CD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undations 1</w:t>
            </w:r>
          </w:p>
        </w:tc>
      </w:tr>
      <w:tr w:rsidR="00052794" w:rsidRPr="006211C2" w14:paraId="45797CEE" w14:textId="77777777" w:rsidTr="009B1CDE">
        <w:tc>
          <w:tcPr>
            <w:tcW w:w="1267" w:type="dxa"/>
            <w:vAlign w:val="center"/>
          </w:tcPr>
          <w:p w14:paraId="04F5A971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2:10-3:10</w:t>
            </w:r>
          </w:p>
        </w:tc>
        <w:tc>
          <w:tcPr>
            <w:tcW w:w="2534" w:type="dxa"/>
            <w:vAlign w:val="center"/>
          </w:tcPr>
          <w:p w14:paraId="5F71FEC2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49" w:type="dxa"/>
            <w:shd w:val="clear" w:color="auto" w:fill="92D050"/>
            <w:vAlign w:val="center"/>
          </w:tcPr>
          <w:p w14:paraId="334746D9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2534" w:type="dxa"/>
            <w:vAlign w:val="center"/>
          </w:tcPr>
          <w:p w14:paraId="5075BBA9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46" w:type="dxa"/>
            <w:shd w:val="clear" w:color="auto" w:fill="92D050"/>
            <w:vAlign w:val="center"/>
          </w:tcPr>
          <w:p w14:paraId="4FAD3183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2534" w:type="dxa"/>
            <w:vAlign w:val="center"/>
          </w:tcPr>
          <w:p w14:paraId="425156BE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</w:tr>
    </w:tbl>
    <w:p w14:paraId="60BAA25B" w14:textId="77777777" w:rsidR="00052794" w:rsidRPr="004950E2" w:rsidRDefault="00052794" w:rsidP="00052794">
      <w:pPr>
        <w:rPr>
          <w:sz w:val="20"/>
          <w:szCs w:val="20"/>
        </w:rPr>
      </w:pPr>
    </w:p>
    <w:tbl>
      <w:tblPr>
        <w:tblStyle w:val="TableGrid"/>
        <w:tblW w:w="9364" w:type="dxa"/>
        <w:tblLook w:val="04A0" w:firstRow="1" w:lastRow="0" w:firstColumn="1" w:lastColumn="0" w:noHBand="0" w:noVBand="1"/>
      </w:tblPr>
      <w:tblGrid>
        <w:gridCol w:w="1255"/>
        <w:gridCol w:w="4151"/>
        <w:gridCol w:w="354"/>
        <w:gridCol w:w="3604"/>
      </w:tblGrid>
      <w:tr w:rsidR="00052794" w:rsidRPr="004950E2" w14:paraId="1236C866" w14:textId="77777777" w:rsidTr="009B1CDE">
        <w:tc>
          <w:tcPr>
            <w:tcW w:w="1255" w:type="dxa"/>
          </w:tcPr>
          <w:p w14:paraId="72F36C79" w14:textId="77777777" w:rsidR="00052794" w:rsidRPr="006211C2" w:rsidRDefault="00052794" w:rsidP="009B1CDE"/>
        </w:tc>
        <w:tc>
          <w:tcPr>
            <w:tcW w:w="4151" w:type="dxa"/>
          </w:tcPr>
          <w:p w14:paraId="7F9561FA" w14:textId="77777777" w:rsidR="00052794" w:rsidRPr="004950E2" w:rsidRDefault="00052794" w:rsidP="009B1CD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esday</w:t>
            </w:r>
          </w:p>
        </w:tc>
        <w:tc>
          <w:tcPr>
            <w:tcW w:w="354" w:type="dxa"/>
            <w:shd w:val="clear" w:color="auto" w:fill="92D050"/>
          </w:tcPr>
          <w:p w14:paraId="20DCB61F" w14:textId="77777777" w:rsidR="00052794" w:rsidRPr="00052794" w:rsidRDefault="00052794" w:rsidP="009B1CDE">
            <w:pPr>
              <w:jc w:val="center"/>
              <w:rPr>
                <w:sz w:val="32"/>
                <w:szCs w:val="32"/>
              </w:rPr>
            </w:pPr>
          </w:p>
        </w:tc>
        <w:tc>
          <w:tcPr>
            <w:tcW w:w="3604" w:type="dxa"/>
          </w:tcPr>
          <w:p w14:paraId="4E43984E" w14:textId="77777777" w:rsidR="00052794" w:rsidRPr="004950E2" w:rsidRDefault="00052794" w:rsidP="009B1CDE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ursday</w:t>
            </w:r>
          </w:p>
        </w:tc>
      </w:tr>
      <w:tr w:rsidR="00052794" w:rsidRPr="004950E2" w14:paraId="516475E6" w14:textId="77777777" w:rsidTr="009B1CDE">
        <w:tc>
          <w:tcPr>
            <w:tcW w:w="1255" w:type="dxa"/>
            <w:vAlign w:val="center"/>
          </w:tcPr>
          <w:p w14:paraId="5AB29F49" w14:textId="77777777" w:rsidR="00052794" w:rsidRPr="006211C2" w:rsidRDefault="00052794" w:rsidP="009B1CDE">
            <w:r w:rsidRPr="004950E2">
              <w:rPr>
                <w:sz w:val="20"/>
                <w:szCs w:val="20"/>
              </w:rPr>
              <w:t>8:00-9:</w:t>
            </w:r>
            <w:r>
              <w:rPr>
                <w:sz w:val="20"/>
                <w:szCs w:val="20"/>
              </w:rPr>
              <w:t>3</w:t>
            </w:r>
            <w:r w:rsidRPr="004950E2">
              <w:rPr>
                <w:sz w:val="20"/>
                <w:szCs w:val="20"/>
              </w:rPr>
              <w:t>0</w:t>
            </w:r>
          </w:p>
        </w:tc>
        <w:tc>
          <w:tcPr>
            <w:tcW w:w="4151" w:type="dxa"/>
            <w:vAlign w:val="center"/>
          </w:tcPr>
          <w:p w14:paraId="11959022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354" w:type="dxa"/>
            <w:shd w:val="clear" w:color="auto" w:fill="92D050"/>
            <w:vAlign w:val="center"/>
          </w:tcPr>
          <w:p w14:paraId="31C72F4F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3604" w:type="dxa"/>
            <w:vAlign w:val="center"/>
          </w:tcPr>
          <w:p w14:paraId="416EC410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</w:tr>
      <w:tr w:rsidR="00052794" w:rsidRPr="004950E2" w14:paraId="7AC781E0" w14:textId="77777777" w:rsidTr="009B1CDE">
        <w:tc>
          <w:tcPr>
            <w:tcW w:w="1255" w:type="dxa"/>
            <w:vAlign w:val="center"/>
          </w:tcPr>
          <w:p w14:paraId="160BDB77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:40-11:10</w:t>
            </w:r>
          </w:p>
        </w:tc>
        <w:tc>
          <w:tcPr>
            <w:tcW w:w="4151" w:type="dxa"/>
            <w:vAlign w:val="center"/>
          </w:tcPr>
          <w:p w14:paraId="5FEF0EB7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354" w:type="dxa"/>
            <w:shd w:val="clear" w:color="auto" w:fill="92D050"/>
            <w:vAlign w:val="center"/>
          </w:tcPr>
          <w:p w14:paraId="71145BF1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3604" w:type="dxa"/>
            <w:vAlign w:val="center"/>
          </w:tcPr>
          <w:p w14:paraId="3518281C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</w:tr>
      <w:tr w:rsidR="00052794" w:rsidRPr="004950E2" w14:paraId="0530F06D" w14:textId="77777777" w:rsidTr="009B1CDE">
        <w:tc>
          <w:tcPr>
            <w:tcW w:w="1255" w:type="dxa"/>
            <w:vAlign w:val="center"/>
          </w:tcPr>
          <w:p w14:paraId="52CE680F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4950E2">
              <w:rPr>
                <w:sz w:val="20"/>
                <w:szCs w:val="20"/>
              </w:rPr>
              <w:t>1:20</w:t>
            </w:r>
            <w:r>
              <w:rPr>
                <w:sz w:val="20"/>
                <w:szCs w:val="20"/>
              </w:rPr>
              <w:t>-12:50</w:t>
            </w:r>
          </w:p>
        </w:tc>
        <w:tc>
          <w:tcPr>
            <w:tcW w:w="4151" w:type="dxa"/>
            <w:vAlign w:val="center"/>
          </w:tcPr>
          <w:p w14:paraId="537AE0B0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354" w:type="dxa"/>
            <w:shd w:val="clear" w:color="auto" w:fill="92D050"/>
            <w:vAlign w:val="center"/>
          </w:tcPr>
          <w:p w14:paraId="2C0AA697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3604" w:type="dxa"/>
            <w:vAlign w:val="center"/>
          </w:tcPr>
          <w:p w14:paraId="2FA5C2DA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</w:tr>
      <w:tr w:rsidR="00052794" w:rsidRPr="004950E2" w14:paraId="223BB595" w14:textId="77777777" w:rsidTr="009B1CDE">
        <w:tc>
          <w:tcPr>
            <w:tcW w:w="1255" w:type="dxa"/>
            <w:vAlign w:val="center"/>
          </w:tcPr>
          <w:p w14:paraId="41844729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1:00-2:00</w:t>
            </w:r>
          </w:p>
        </w:tc>
        <w:tc>
          <w:tcPr>
            <w:tcW w:w="4151" w:type="dxa"/>
            <w:vAlign w:val="center"/>
          </w:tcPr>
          <w:p w14:paraId="0AAAC744" w14:textId="77777777" w:rsidR="00052794" w:rsidRPr="004950E2" w:rsidRDefault="00052794" w:rsidP="009B1CD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undations 1</w:t>
            </w:r>
          </w:p>
        </w:tc>
        <w:tc>
          <w:tcPr>
            <w:tcW w:w="354" w:type="dxa"/>
            <w:shd w:val="clear" w:color="auto" w:fill="92D050"/>
            <w:vAlign w:val="center"/>
          </w:tcPr>
          <w:p w14:paraId="54AB273C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3604" w:type="dxa"/>
            <w:vAlign w:val="center"/>
          </w:tcPr>
          <w:p w14:paraId="450D1717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>
              <w:rPr>
                <w:sz w:val="28"/>
                <w:szCs w:val="28"/>
              </w:rPr>
              <w:t>Foundations 1</w:t>
            </w:r>
          </w:p>
        </w:tc>
      </w:tr>
      <w:tr w:rsidR="00052794" w:rsidRPr="004950E2" w14:paraId="000CA456" w14:textId="77777777" w:rsidTr="009B1CDE">
        <w:tc>
          <w:tcPr>
            <w:tcW w:w="1255" w:type="dxa"/>
            <w:vAlign w:val="center"/>
          </w:tcPr>
          <w:p w14:paraId="67B1E201" w14:textId="77777777" w:rsidR="00052794" w:rsidRPr="004950E2" w:rsidRDefault="00052794" w:rsidP="009B1CDE">
            <w:pPr>
              <w:rPr>
                <w:sz w:val="20"/>
                <w:szCs w:val="20"/>
              </w:rPr>
            </w:pPr>
            <w:r w:rsidRPr="004950E2">
              <w:rPr>
                <w:sz w:val="20"/>
                <w:szCs w:val="20"/>
              </w:rPr>
              <w:t>2:10-3:</w:t>
            </w:r>
            <w:r>
              <w:rPr>
                <w:sz w:val="20"/>
                <w:szCs w:val="20"/>
              </w:rPr>
              <w:t>4</w:t>
            </w:r>
            <w:r w:rsidRPr="004950E2">
              <w:rPr>
                <w:sz w:val="20"/>
                <w:szCs w:val="20"/>
              </w:rPr>
              <w:t>0</w:t>
            </w:r>
          </w:p>
        </w:tc>
        <w:tc>
          <w:tcPr>
            <w:tcW w:w="4151" w:type="dxa"/>
            <w:vAlign w:val="center"/>
          </w:tcPr>
          <w:p w14:paraId="2E382824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  <w:tc>
          <w:tcPr>
            <w:tcW w:w="354" w:type="dxa"/>
            <w:shd w:val="clear" w:color="auto" w:fill="92D050"/>
            <w:vAlign w:val="center"/>
          </w:tcPr>
          <w:p w14:paraId="3B68B682" w14:textId="77777777" w:rsidR="00052794" w:rsidRPr="00052794" w:rsidRDefault="00052794" w:rsidP="009B1CDE">
            <w:pPr>
              <w:rPr>
                <w:sz w:val="32"/>
                <w:szCs w:val="32"/>
              </w:rPr>
            </w:pPr>
          </w:p>
        </w:tc>
        <w:tc>
          <w:tcPr>
            <w:tcW w:w="3604" w:type="dxa"/>
            <w:vAlign w:val="center"/>
          </w:tcPr>
          <w:p w14:paraId="3B2E735E" w14:textId="77777777" w:rsidR="00052794" w:rsidRPr="004950E2" w:rsidRDefault="00052794" w:rsidP="009B1CDE">
            <w:pPr>
              <w:rPr>
                <w:sz w:val="28"/>
                <w:szCs w:val="28"/>
              </w:rPr>
            </w:pPr>
          </w:p>
        </w:tc>
      </w:tr>
    </w:tbl>
    <w:p w14:paraId="000919CA" w14:textId="77777777" w:rsidR="00052794" w:rsidRPr="004950E2" w:rsidRDefault="00052794" w:rsidP="00052794">
      <w:pPr>
        <w:rPr>
          <w:sz w:val="20"/>
          <w:szCs w:val="20"/>
        </w:rPr>
      </w:pPr>
    </w:p>
    <w:sectPr w:rsidR="00052794" w:rsidRPr="004950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DO2MDUysLQ0NjRT0lEKTi0uzszPAykwrAUAEmeiDywAAAA="/>
  </w:docVars>
  <w:rsids>
    <w:rsidRoot w:val="00CB79A2"/>
    <w:rsid w:val="000335EF"/>
    <w:rsid w:val="00043607"/>
    <w:rsid w:val="00052794"/>
    <w:rsid w:val="00062880"/>
    <w:rsid w:val="00154795"/>
    <w:rsid w:val="00216F23"/>
    <w:rsid w:val="003C3AED"/>
    <w:rsid w:val="00412629"/>
    <w:rsid w:val="004950E2"/>
    <w:rsid w:val="004F7A37"/>
    <w:rsid w:val="006211C2"/>
    <w:rsid w:val="00653237"/>
    <w:rsid w:val="00663ABB"/>
    <w:rsid w:val="00860AC4"/>
    <w:rsid w:val="008915D8"/>
    <w:rsid w:val="00A4583D"/>
    <w:rsid w:val="00CB79A2"/>
    <w:rsid w:val="00CC2809"/>
    <w:rsid w:val="00D124C1"/>
    <w:rsid w:val="00D37D72"/>
    <w:rsid w:val="00D569FF"/>
    <w:rsid w:val="00D7694C"/>
    <w:rsid w:val="00DB6296"/>
    <w:rsid w:val="00DF1C40"/>
    <w:rsid w:val="00E70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6C9C2"/>
  <w15:chartTrackingRefBased/>
  <w15:docId w15:val="{C3B18283-8645-4360-8276-AC078C712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7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 Meyers</dc:creator>
  <cp:keywords/>
  <dc:description/>
  <cp:lastModifiedBy>Sal Meyers</cp:lastModifiedBy>
  <cp:revision>16</cp:revision>
  <dcterms:created xsi:type="dcterms:W3CDTF">2022-05-16T20:26:00Z</dcterms:created>
  <dcterms:modified xsi:type="dcterms:W3CDTF">2022-05-16T20:55:00Z</dcterms:modified>
</cp:coreProperties>
</file>